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215A67" w:rsidRDefault="00177E68" w:rsidP="00177E68">
      <w:pPr>
        <w:spacing w:line="240" w:lineRule="auto"/>
        <w:rPr>
          <w:rFonts w:ascii="Calibri" w:eastAsia="Calibri" w:hAnsi="Calibri" w:cs="Calibri"/>
        </w:rPr>
      </w:pPr>
      <w:r>
        <w:rPr>
          <w:rFonts w:ascii="Calibri" w:eastAsia="Calibri" w:hAnsi="Calibri" w:cs="Calibri"/>
        </w:rPr>
        <w:t>Lune: Fivoint</w:t>
      </w:r>
    </w:p>
    <w:p w14:paraId="00000002" w14:textId="77777777" w:rsidR="00215A67" w:rsidRDefault="00215A67" w:rsidP="00177E68">
      <w:pPr>
        <w:spacing w:line="240" w:lineRule="auto"/>
        <w:rPr>
          <w:rFonts w:ascii="Calibri" w:eastAsia="Calibri" w:hAnsi="Calibri" w:cs="Calibri"/>
        </w:rPr>
      </w:pPr>
    </w:p>
    <w:p w14:paraId="00000003" w14:textId="77777777" w:rsidR="00215A67" w:rsidRDefault="00177E68" w:rsidP="00177E68">
      <w:pPr>
        <w:spacing w:line="240" w:lineRule="auto"/>
        <w:rPr>
          <w:rFonts w:ascii="Calibri" w:eastAsia="Calibri" w:hAnsi="Calibri" w:cs="Calibri"/>
        </w:rPr>
      </w:pPr>
      <w:r>
        <w:rPr>
          <w:rFonts w:ascii="Calibri" w:eastAsia="Calibri" w:hAnsi="Calibri" w:cs="Calibri"/>
        </w:rPr>
        <w:t>Things had gotten relatively peaceful these passed few days as I find myself exhaling a breath and frowning, while my attention was drawn to the roads and streets that was beneath me. With reptiles scrambling about and binding their time for whatever that they were doing at the time. Early afternoon it had seemed; where the sun hangs high into the blue skies. Clouds were gone apparently; leaving behind a sun that lit the grounds. My eyes scanned upon the grounds; Keeping eye upon the reptiles that were  the</w:t>
      </w:r>
      <w:r>
        <w:rPr>
          <w:rFonts w:ascii="Calibri" w:eastAsia="Calibri" w:hAnsi="Calibri" w:cs="Calibri"/>
        </w:rPr>
        <w:t>re. Minding their own business, walking or sprinting through trying to get to wherever destination it was. I only shake my head; and gradually rose my eyes high to the horizon. Staring upon something that was there. Something familiar it had seemed.</w:t>
      </w:r>
    </w:p>
    <w:p w14:paraId="00000004" w14:textId="77777777" w:rsidR="00215A67" w:rsidRDefault="00215A67" w:rsidP="00177E68">
      <w:pPr>
        <w:spacing w:line="240" w:lineRule="auto"/>
        <w:rPr>
          <w:rFonts w:ascii="Calibri" w:eastAsia="Calibri" w:hAnsi="Calibri" w:cs="Calibri"/>
        </w:rPr>
      </w:pPr>
    </w:p>
    <w:p w14:paraId="00000005" w14:textId="77777777" w:rsidR="00215A67" w:rsidRDefault="00177E68" w:rsidP="00177E68">
      <w:pPr>
        <w:spacing w:line="240" w:lineRule="auto"/>
        <w:rPr>
          <w:rFonts w:ascii="Calibri" w:eastAsia="Calibri" w:hAnsi="Calibri" w:cs="Calibri"/>
        </w:rPr>
      </w:pPr>
      <w:r>
        <w:rPr>
          <w:rFonts w:ascii="Calibri" w:eastAsia="Calibri" w:hAnsi="Calibri" w:cs="Calibri"/>
        </w:rPr>
        <w:t>Upon a park at a good distance from where I was sitting upon lies a group of officers gathering around a tree. Their heads were hanged, looking onto the book that was turned to a certain chapter or page. From where I was, it was rather impossible for me to know what page that they were on right on. Yet my eyes squinted, staring onto them as if they had held my interest in some way. For a few seconds more, they just kept staring onto the book. A short conversation followed the silence between them; but it wa</w:t>
      </w:r>
      <w:r>
        <w:rPr>
          <w:rFonts w:ascii="Calibri" w:eastAsia="Calibri" w:hAnsi="Calibri" w:cs="Calibri"/>
        </w:rPr>
        <w:t>s just a whisper that it was rather impossible for me to hear them from where I was. Grunting, I just paid my attention to their lips instead, hoping to know where they would be striking now.</w:t>
      </w:r>
    </w:p>
    <w:p w14:paraId="00000006" w14:textId="77777777" w:rsidR="00215A67" w:rsidRDefault="00215A67" w:rsidP="00177E68">
      <w:pPr>
        <w:spacing w:line="240" w:lineRule="auto"/>
        <w:rPr>
          <w:rFonts w:ascii="Calibri" w:eastAsia="Calibri" w:hAnsi="Calibri" w:cs="Calibri"/>
        </w:rPr>
      </w:pPr>
    </w:p>
    <w:p w14:paraId="00000007" w14:textId="77777777" w:rsidR="00215A67" w:rsidRDefault="00177E68" w:rsidP="00177E68">
      <w:pPr>
        <w:spacing w:line="240" w:lineRule="auto"/>
        <w:rPr>
          <w:rFonts w:ascii="Calibri" w:eastAsia="Calibri" w:hAnsi="Calibri" w:cs="Calibri"/>
        </w:rPr>
      </w:pPr>
      <w:r>
        <w:rPr>
          <w:rFonts w:ascii="Calibri" w:eastAsia="Calibri" w:hAnsi="Calibri" w:cs="Calibri"/>
        </w:rPr>
        <w:t>Afterwards, they rose to their feet and suddenly split up amongst themselves. The black and blue dragons fled towards the right while the rest of the dragons split up, each heeding their own way. I bit my tongue; noticing how that I would not be able to catch all of them at the same time, considering that it was just me. Growling lowly to myself, I shift my attention towards the black and blue dragons; deciding to follow them instead in hopes to know where they were going at the time. They fled eastward; do</w:t>
      </w:r>
      <w:r>
        <w:rPr>
          <w:rFonts w:ascii="Calibri" w:eastAsia="Calibri" w:hAnsi="Calibri" w:cs="Calibri"/>
        </w:rPr>
        <w:t>wn the road. Bypassing the crossroads that they had came across. Further down the next few roads, they had came to their destination it had seemed. I followed them along the way; keeping my head down below the chimneys that were station inbetween us as I felt my own heart beating inside of my own chest. But that all stopped when we had arrived onto the destination.</w:t>
      </w:r>
    </w:p>
    <w:p w14:paraId="00000008" w14:textId="77777777" w:rsidR="00215A67" w:rsidRDefault="00215A67" w:rsidP="00177E68">
      <w:pPr>
        <w:spacing w:line="240" w:lineRule="auto"/>
        <w:rPr>
          <w:rFonts w:ascii="Calibri" w:eastAsia="Calibri" w:hAnsi="Calibri" w:cs="Calibri"/>
        </w:rPr>
      </w:pPr>
    </w:p>
    <w:p w14:paraId="00000009" w14:textId="77777777" w:rsidR="00215A67" w:rsidRDefault="00177E68" w:rsidP="00177E68">
      <w:pPr>
        <w:spacing w:line="240" w:lineRule="auto"/>
        <w:rPr>
          <w:rFonts w:ascii="Calibri" w:eastAsia="Calibri" w:hAnsi="Calibri" w:cs="Calibri"/>
        </w:rPr>
      </w:pPr>
      <w:r>
        <w:rPr>
          <w:rFonts w:ascii="Calibri" w:eastAsia="Calibri" w:hAnsi="Calibri" w:cs="Calibri"/>
        </w:rPr>
        <w:t>Rising my eyes towards the name of the restaurant in front of me; I had noticed that the letters were crooked and bent over. The restaurant did not fare well either as the wood was darker. Something was seeping through from the holes of the restaurant wood that it had disgusted me. I nearly vomited upon the sight of them; but held it in afterwards as my eyes darted straight to the two dragons in front of me. Poised to heed in; yet something was wrong. I tilted my head to one side before shoving a paw down m</w:t>
      </w:r>
      <w:r>
        <w:rPr>
          <w:rFonts w:ascii="Calibri" w:eastAsia="Calibri" w:hAnsi="Calibri" w:cs="Calibri"/>
        </w:rPr>
        <w:t>y smooth fur. Picking out the binoculars that I had taken for this particular mission, I rose it to my eyes. Staring to the pair of targets that was in front of me. Upon up close, I had noticed that these two dragons were not the ordinary dragons that I had seen so far. One was a blue scaled;the other was black scaled. Both have a good relationship with one another apparently. The two conversed for a bit before the lock was broken and hit the ground afterwards. They heed in fading from my sights. I only bli</w:t>
      </w:r>
      <w:r>
        <w:rPr>
          <w:rFonts w:ascii="Calibri" w:eastAsia="Calibri" w:hAnsi="Calibri" w:cs="Calibri"/>
        </w:rPr>
        <w:t>nked before shoving the binoculars back inside my own fur, dropped down onto the grounds below me and sprinted across. Entering in just twenty to thirty seconds after they had headed in.</w:t>
      </w:r>
    </w:p>
    <w:p w14:paraId="0000000A" w14:textId="77777777" w:rsidR="00215A67" w:rsidRDefault="00215A67" w:rsidP="00177E68">
      <w:pPr>
        <w:spacing w:line="240" w:lineRule="auto"/>
        <w:rPr>
          <w:rFonts w:ascii="Calibri" w:eastAsia="Calibri" w:hAnsi="Calibri" w:cs="Calibri"/>
        </w:rPr>
      </w:pPr>
    </w:p>
    <w:p w14:paraId="0000000B" w14:textId="77777777" w:rsidR="00215A67" w:rsidRDefault="00177E68" w:rsidP="00177E68">
      <w:pPr>
        <w:spacing w:line="240" w:lineRule="auto"/>
        <w:rPr>
          <w:rFonts w:ascii="Calibri" w:eastAsia="Calibri" w:hAnsi="Calibri" w:cs="Calibri"/>
        </w:rPr>
      </w:pPr>
      <w:r>
        <w:rPr>
          <w:rFonts w:ascii="Calibri" w:eastAsia="Calibri" w:hAnsi="Calibri" w:cs="Calibri"/>
        </w:rPr>
        <w:t>Once inside, I hid myself quickly upon the tables that were nearby. I paid no attention to my surroundings; only towards the two dragons whom seem to be walking northward. A short conversation was initiated between them; but it was too far from me to hear from them however. I scrambled onto my feet, dashing from one table to another while my eyes were fixed upon the two dragons’ feet before me as they had just continued to moved on. However continuing this scenario, I was almost caught when I had noticed th</w:t>
      </w:r>
      <w:r>
        <w:rPr>
          <w:rFonts w:ascii="Calibri" w:eastAsia="Calibri" w:hAnsi="Calibri" w:cs="Calibri"/>
        </w:rPr>
        <w:t xml:space="preserve">at the black dragon had turned his attention southward as if he was looking onto </w:t>
      </w:r>
      <w:r>
        <w:rPr>
          <w:rFonts w:ascii="Calibri" w:eastAsia="Calibri" w:hAnsi="Calibri" w:cs="Calibri"/>
        </w:rPr>
        <w:lastRenderedPageBreak/>
        <w:t>me. I froze instantly and stand still like a statue; yet my breathing was heavy at the time and I had wished to pant to keep myself underneath the cool that was driving away the heat from my own body. The dragon shrugged afterwards and jogged a bit forward when the blue dragon had called onto him.</w:t>
      </w:r>
    </w:p>
    <w:p w14:paraId="0000000C" w14:textId="77777777" w:rsidR="00215A67" w:rsidRDefault="00215A67" w:rsidP="00177E68">
      <w:pPr>
        <w:spacing w:line="240" w:lineRule="auto"/>
        <w:rPr>
          <w:rFonts w:ascii="Calibri" w:eastAsia="Calibri" w:hAnsi="Calibri" w:cs="Calibri"/>
        </w:rPr>
      </w:pPr>
    </w:p>
    <w:p w14:paraId="0000000D" w14:textId="77777777" w:rsidR="00215A67" w:rsidRDefault="00177E68" w:rsidP="00177E68">
      <w:pPr>
        <w:spacing w:line="240" w:lineRule="auto"/>
        <w:rPr>
          <w:rFonts w:ascii="Calibri" w:eastAsia="Calibri" w:hAnsi="Calibri" w:cs="Calibri"/>
        </w:rPr>
      </w:pPr>
      <w:r>
        <w:rPr>
          <w:rFonts w:ascii="Calibri" w:eastAsia="Calibri" w:hAnsi="Calibri" w:cs="Calibri"/>
        </w:rPr>
        <w:t>They stand on either side; I sprinted through the last table cover that I could find. Halting myself upon the bottom of the chair and stared out westward. Gazing onto what they were doing. I watched them as they pulled something from the swish board silently. Till it hit the grounds with a loud bang noise that filled the entire void of silence surrounding us, I flinched upon the noise. But was not surprise to see that the two dragons were not however. For the blue one leaned forward; stretched his claw outw</w:t>
      </w:r>
      <w:r>
        <w:rPr>
          <w:rFonts w:ascii="Calibri" w:eastAsia="Calibri" w:hAnsi="Calibri" w:cs="Calibri"/>
        </w:rPr>
        <w:t>ard and grabbed something at his distance. Something inside of his claw was visible, but only for a few seconds more. It blinked several times. But no sound had came from it. My mind began pondering what sort is it however; for I had not see anything like that back home however. While my head tilts to the side in ponderance; I had not noticed that they were already moving to the other swish board.</w:t>
      </w:r>
    </w:p>
    <w:p w14:paraId="0000000E" w14:textId="77777777" w:rsidR="00215A67" w:rsidRDefault="00215A67" w:rsidP="00177E68">
      <w:pPr>
        <w:spacing w:line="240" w:lineRule="auto"/>
        <w:rPr>
          <w:rFonts w:ascii="Calibri" w:eastAsia="Calibri" w:hAnsi="Calibri" w:cs="Calibri"/>
        </w:rPr>
      </w:pPr>
    </w:p>
    <w:p w14:paraId="0000000F" w14:textId="77777777" w:rsidR="00215A67" w:rsidRDefault="00177E68" w:rsidP="00177E68">
      <w:pPr>
        <w:spacing w:line="240" w:lineRule="auto"/>
        <w:rPr>
          <w:rFonts w:ascii="Calibri" w:eastAsia="Calibri" w:hAnsi="Calibri" w:cs="Calibri"/>
        </w:rPr>
      </w:pPr>
      <w:r>
        <w:rPr>
          <w:rFonts w:ascii="Calibri" w:eastAsia="Calibri" w:hAnsi="Calibri" w:cs="Calibri"/>
        </w:rPr>
        <w:t xml:space="preserve">Snapping my thoughts, I scrambled back to the other table that I had bypassed upon and hid myself upon the shadows once more while lifting my eyes high; gazing to the two dragons once more as they repeated their sequence. Another blinking red device and then it was gone. However, following immediate capture of the two devices; the blue dragon clicked his walkie twice before giving off a nod towards the black dragon. He just stared at him back; no response afterwards while the two just dive right in through </w:t>
      </w:r>
      <w:r>
        <w:rPr>
          <w:rFonts w:ascii="Calibri" w:eastAsia="Calibri" w:hAnsi="Calibri" w:cs="Calibri"/>
        </w:rPr>
        <w:t>the swish table in front of them and disappeared somewhere else.</w:t>
      </w:r>
    </w:p>
    <w:p w14:paraId="00000010" w14:textId="77777777" w:rsidR="00215A67" w:rsidRDefault="00215A67" w:rsidP="00177E68">
      <w:pPr>
        <w:spacing w:line="240" w:lineRule="auto"/>
        <w:rPr>
          <w:rFonts w:ascii="Calibri" w:eastAsia="Calibri" w:hAnsi="Calibri" w:cs="Calibri"/>
        </w:rPr>
      </w:pPr>
    </w:p>
    <w:p w14:paraId="00000011" w14:textId="77777777" w:rsidR="00215A67" w:rsidRDefault="00177E68" w:rsidP="00177E68">
      <w:pPr>
        <w:spacing w:line="240" w:lineRule="auto"/>
        <w:rPr>
          <w:rFonts w:ascii="Calibri" w:eastAsia="Calibri" w:hAnsi="Calibri" w:cs="Calibri"/>
        </w:rPr>
      </w:pPr>
      <w:r>
        <w:rPr>
          <w:rFonts w:ascii="Calibri" w:eastAsia="Calibri" w:hAnsi="Calibri" w:cs="Calibri"/>
        </w:rPr>
        <w:t>I blinked in surprise and stepped forward. Exposing myself to the well lit room before me, my eyes turned to the attention of the swish board in front of me. I pondered for a few seconds whether or not to just follow them through and see what secrets hide within. Yet I had promised myself to check with the others; seeing as to how they were doing at the time. As I gave an exhaled of a sigh; fixing my attention towards the door onto my left. I sprinted down the road in front of me. Closing in onto the exit d</w:t>
      </w:r>
      <w:r>
        <w:rPr>
          <w:rFonts w:ascii="Calibri" w:eastAsia="Calibri" w:hAnsi="Calibri" w:cs="Calibri"/>
        </w:rPr>
        <w:t>oor afterwards where I exited out. Returning to the roads and streets of which I had belong however. Yet my mind pondered about what the two dragons that I had stalked upon were doing. Their objectives within passing through the swish boards. Heeding into a square shape entrance that leads somewhere else within the building. Although I just shake my head afterwards, I did not turn around and heed back. Instead, I fled the streets. Climbing back up the building walls. Up upon the rooftops that were above me.</w:t>
      </w:r>
    </w:p>
    <w:p w14:paraId="00000012" w14:textId="77777777" w:rsidR="00215A67" w:rsidRDefault="00215A67" w:rsidP="00177E68">
      <w:pPr>
        <w:spacing w:line="240" w:lineRule="auto"/>
        <w:rPr>
          <w:rFonts w:ascii="Calibri" w:eastAsia="Calibri" w:hAnsi="Calibri" w:cs="Calibri"/>
        </w:rPr>
      </w:pPr>
    </w:p>
    <w:p w14:paraId="00000013" w14:textId="77777777" w:rsidR="00215A67" w:rsidRDefault="00177E68" w:rsidP="00177E68">
      <w:pPr>
        <w:spacing w:line="240" w:lineRule="auto"/>
        <w:rPr>
          <w:rFonts w:ascii="Calibri" w:eastAsia="Calibri" w:hAnsi="Calibri" w:cs="Calibri"/>
        </w:rPr>
      </w:pPr>
      <w:r>
        <w:rPr>
          <w:rFonts w:ascii="Calibri" w:eastAsia="Calibri" w:hAnsi="Calibri" w:cs="Calibri"/>
        </w:rPr>
        <w:t xml:space="preserve">I backtracked through the rooftops; returning now into the park where the officers had their meeting however. But instead of just staying put there, I raced through the park’s entrance. Continuing down the road; turning right at the next crossroads that I had came across. However for some strange reason I had stopped immediately for my ears picked up against something that was below me. For upon the roads then, I heard someone screaming and shouting. Rapid footsteps were about. So loud that I can hear them </w:t>
      </w:r>
      <w:r>
        <w:rPr>
          <w:rFonts w:ascii="Calibri" w:eastAsia="Calibri" w:hAnsi="Calibri" w:cs="Calibri"/>
        </w:rPr>
        <w:t>somehow. Immediately, I turned my attention towards the road. Staring down onto whatever chaos was happening them. I was surprise to see another pair of dragons there. They seem to be running across the street; winds pushing them back without hesitation or luck as they continued to advance. They faded from my sights a little while later; I blinked wondering where they were going at the time. Although I shook my head and take a step forward. Somehow, I immediately turned around. Backtracking through the roof</w:t>
      </w:r>
      <w:r>
        <w:rPr>
          <w:rFonts w:ascii="Calibri" w:eastAsia="Calibri" w:hAnsi="Calibri" w:cs="Calibri"/>
        </w:rPr>
        <w:t>tops; back upon the park once more while my attention was drawn towards the two dragons that was sprinting across the street.</w:t>
      </w:r>
    </w:p>
    <w:p w14:paraId="00000014" w14:textId="77777777" w:rsidR="00215A67" w:rsidRDefault="00215A67" w:rsidP="00177E68">
      <w:pPr>
        <w:spacing w:line="240" w:lineRule="auto"/>
        <w:rPr>
          <w:rFonts w:ascii="Calibri" w:eastAsia="Calibri" w:hAnsi="Calibri" w:cs="Calibri"/>
        </w:rPr>
      </w:pPr>
    </w:p>
    <w:p w14:paraId="00000015" w14:textId="77777777" w:rsidR="00215A67" w:rsidRDefault="00177E68" w:rsidP="00177E68">
      <w:pPr>
        <w:spacing w:line="240" w:lineRule="auto"/>
        <w:rPr>
          <w:rFonts w:ascii="Calibri" w:eastAsia="Calibri" w:hAnsi="Calibri" w:cs="Calibri"/>
        </w:rPr>
      </w:pPr>
      <w:r>
        <w:rPr>
          <w:rFonts w:ascii="Calibri" w:eastAsia="Calibri" w:hAnsi="Calibri" w:cs="Calibri"/>
        </w:rPr>
        <w:t xml:space="preserve">Returning to the bar where I had left the blue and black dragons then. The next pair just entered in immediately and faded from my sights as my eyes narrowed. Gazing onto the entrance doors then, </w:t>
      </w:r>
      <w:r>
        <w:rPr>
          <w:rFonts w:ascii="Calibri" w:eastAsia="Calibri" w:hAnsi="Calibri" w:cs="Calibri"/>
        </w:rPr>
        <w:lastRenderedPageBreak/>
        <w:t>thoughts swirling around my own mind in wonder. But all of that had snapped when I returned to the reality once again. For immediately, I bit against my lip and vibrated my throat while I dropped into the grounds once again. Upon the sidewalks was when I sprinted perpendicular across the streets. Down onto the other sidewalk then and entered into the doors once more.</w:t>
      </w:r>
    </w:p>
    <w:p w14:paraId="00000016" w14:textId="77777777" w:rsidR="00215A67" w:rsidRDefault="00215A67" w:rsidP="00177E68">
      <w:pPr>
        <w:spacing w:line="240" w:lineRule="auto"/>
        <w:rPr>
          <w:rFonts w:ascii="Calibri" w:eastAsia="Calibri" w:hAnsi="Calibri" w:cs="Calibri"/>
        </w:rPr>
      </w:pPr>
    </w:p>
    <w:p w14:paraId="00000017" w14:textId="77777777" w:rsidR="00215A67" w:rsidRDefault="00177E68" w:rsidP="00177E68">
      <w:pPr>
        <w:spacing w:line="240" w:lineRule="auto"/>
        <w:rPr>
          <w:rFonts w:ascii="Calibri" w:eastAsia="Calibri" w:hAnsi="Calibri" w:cs="Calibri"/>
        </w:rPr>
      </w:pPr>
      <w:r>
        <w:rPr>
          <w:rFonts w:ascii="Calibri" w:eastAsia="Calibri" w:hAnsi="Calibri" w:cs="Calibri"/>
        </w:rPr>
        <w:t>Just as before; the pure darkness had welcomed me once again. My eyes shift around the surroundings in hopes of looking for the two dragons that I was left behind upon. But seeing them not here had made me angry for some reason. While my eyes narrowed rescanning my surroundings once more, I shift my attention towards the swish boards that the first pair of dragons had entered through beforehand. It was just as they had left it however. Something that I smirked upon unknowingly as my paws reached out for the</w:t>
      </w:r>
      <w:r>
        <w:rPr>
          <w:rFonts w:ascii="Calibri" w:eastAsia="Calibri" w:hAnsi="Calibri" w:cs="Calibri"/>
        </w:rPr>
        <w:t xml:space="preserve"> boards in front of me. Grabbing tightly onto the ends of the boards and slowly pulled them forward. A click heard in the silence while I jumped upward immediately. Grabbing hold onto the edges of the bar above me and hoisted myself high and over until I was already upon the surface of it.</w:t>
      </w:r>
    </w:p>
    <w:p w14:paraId="00000018" w14:textId="77777777" w:rsidR="00215A67" w:rsidRDefault="00215A67" w:rsidP="00177E68">
      <w:pPr>
        <w:spacing w:line="240" w:lineRule="auto"/>
        <w:rPr>
          <w:rFonts w:ascii="Calibri" w:eastAsia="Calibri" w:hAnsi="Calibri" w:cs="Calibri"/>
        </w:rPr>
      </w:pPr>
    </w:p>
    <w:p w14:paraId="00000019" w14:textId="77777777" w:rsidR="00215A67" w:rsidRDefault="00177E68" w:rsidP="00177E68">
      <w:pPr>
        <w:spacing w:line="240" w:lineRule="auto"/>
        <w:rPr>
          <w:rFonts w:ascii="Calibri" w:eastAsia="Calibri" w:hAnsi="Calibri" w:cs="Calibri"/>
        </w:rPr>
      </w:pPr>
      <w:r>
        <w:rPr>
          <w:rFonts w:ascii="Calibri" w:eastAsia="Calibri" w:hAnsi="Calibri" w:cs="Calibri"/>
        </w:rPr>
        <w:t>I sprinted down the short length of the bar; hopping down onto the grounds beneath me where I had landed perfectly. Then raised my eyes towards the horizon; staring now onto the series of square holes that were there. Something green oozed from the interior of those squares. Something that I had shivered in fear. But taking a breath, I storm my way forth towards the square in front of me. Immediately entering in whereas I had found myself in a maze like room however. I blinked in surprise; eyes widening and</w:t>
      </w:r>
      <w:r>
        <w:rPr>
          <w:rFonts w:ascii="Calibri" w:eastAsia="Calibri" w:hAnsi="Calibri" w:cs="Calibri"/>
        </w:rPr>
        <w:t xml:space="preserve"> my ears pulling back as I stared onto the numerous walls that stand out in front of me. They were huge; bigger than I that perhaps it was nearly impossible to even hoist myself high to the edges of the walls above me and check the horizon. I shake my head with a frown; suddenly shifting my attention towards the left side. Gazing down onto a path and also a black set of staircase, both perhaps leading straight towards the wall in front of me shortly before turning towards the right, disappearing before my e</w:t>
      </w:r>
      <w:r>
        <w:rPr>
          <w:rFonts w:ascii="Calibri" w:eastAsia="Calibri" w:hAnsi="Calibri" w:cs="Calibri"/>
        </w:rPr>
        <w:t>yes.</w:t>
      </w:r>
    </w:p>
    <w:p w14:paraId="0000001A" w14:textId="77777777" w:rsidR="00215A67" w:rsidRDefault="00215A67" w:rsidP="00177E68">
      <w:pPr>
        <w:spacing w:line="240" w:lineRule="auto"/>
        <w:rPr>
          <w:rFonts w:ascii="Calibri" w:eastAsia="Calibri" w:hAnsi="Calibri" w:cs="Calibri"/>
        </w:rPr>
      </w:pPr>
    </w:p>
    <w:p w14:paraId="0000001B" w14:textId="77777777" w:rsidR="00215A67" w:rsidRDefault="00177E68" w:rsidP="00177E68">
      <w:pPr>
        <w:spacing w:line="240" w:lineRule="auto"/>
        <w:rPr>
          <w:rFonts w:ascii="Calibri" w:eastAsia="Calibri" w:hAnsi="Calibri" w:cs="Calibri"/>
        </w:rPr>
      </w:pPr>
      <w:r>
        <w:rPr>
          <w:rFonts w:ascii="Calibri" w:eastAsia="Calibri" w:hAnsi="Calibri" w:cs="Calibri"/>
        </w:rPr>
        <w:t>I halted. My eyes shift from one path to another; in wonderance of which I should be taking right now. For in a few seconds , a decision was already made and I had taken the safe road instead. I stepped towards the stairs; ascending the steps and reaching the apex. I turned the corner of the stairs; heeding upon another set of stairs that was in front of me. I climbed them also. I walked down the next pathway ahead of me; hearing the metal rings in my ears as they were clanking against my own footsteps. I s</w:t>
      </w:r>
      <w:r>
        <w:rPr>
          <w:rFonts w:ascii="Calibri" w:eastAsia="Calibri" w:hAnsi="Calibri" w:cs="Calibri"/>
        </w:rPr>
        <w:t>till held my head to the horizon, staring down the pathway towards the next set of stairs that was ahead of me. Climbing them immediately, I stopped suddenly and shift my attention towards the left. Gazing now onto the overview that was before me.</w:t>
      </w:r>
    </w:p>
    <w:p w14:paraId="0000001C" w14:textId="77777777" w:rsidR="00215A67" w:rsidRDefault="00215A67" w:rsidP="00177E68">
      <w:pPr>
        <w:spacing w:line="240" w:lineRule="auto"/>
        <w:rPr>
          <w:rFonts w:ascii="Calibri" w:eastAsia="Calibri" w:hAnsi="Calibri" w:cs="Calibri"/>
        </w:rPr>
      </w:pPr>
    </w:p>
    <w:p w14:paraId="0000001D" w14:textId="77777777" w:rsidR="00215A67" w:rsidRDefault="00177E68" w:rsidP="00177E68">
      <w:pPr>
        <w:spacing w:line="240" w:lineRule="auto"/>
        <w:rPr>
          <w:rFonts w:ascii="Calibri" w:eastAsia="Calibri" w:hAnsi="Calibri" w:cs="Calibri"/>
        </w:rPr>
      </w:pPr>
      <w:r>
        <w:rPr>
          <w:rFonts w:ascii="Calibri" w:eastAsia="Calibri" w:hAnsi="Calibri" w:cs="Calibri"/>
        </w:rPr>
        <w:t>Too say the least, I was not surprise at all however. The entire place was indeed a maze like room. Series of paths were cut by the walls, forming paths that leads towards different points within the room. The majority of those points were indeed deadends; others loops to the beginning of the room or the maze like structure. From what I had noticed; only one path leads straight into the end. That path? I had not figure it out however. But I do not planned on entering through the maze; boring with you the de</w:t>
      </w:r>
      <w:r>
        <w:rPr>
          <w:rFonts w:ascii="Calibri" w:eastAsia="Calibri" w:hAnsi="Calibri" w:cs="Calibri"/>
        </w:rPr>
        <w:t>tails of each path leading into what and me backtracking all that however. With a sigh; I immediately returned to the pathway that I was taking earlier and walked through it. Towards the next staircase that was there. This had gone off for a few more minutes to hours perhaps until I had reached upon the very end of the room. Towards the end where the door glows dimly yellow. A warning sign was imprinted upon the door just as I had descended the stairs. Hitting the grounds shortly afterwards.</w:t>
      </w:r>
    </w:p>
    <w:p w14:paraId="0000001E" w14:textId="77777777" w:rsidR="00215A67" w:rsidRDefault="00215A67" w:rsidP="00177E68">
      <w:pPr>
        <w:spacing w:line="240" w:lineRule="auto"/>
        <w:rPr>
          <w:rFonts w:ascii="Calibri" w:eastAsia="Calibri" w:hAnsi="Calibri" w:cs="Calibri"/>
        </w:rPr>
      </w:pPr>
    </w:p>
    <w:p w14:paraId="0000001F" w14:textId="77777777" w:rsidR="00215A67" w:rsidRDefault="00177E68" w:rsidP="00177E68">
      <w:pPr>
        <w:spacing w:line="240" w:lineRule="auto"/>
        <w:rPr>
          <w:rFonts w:ascii="Calibri" w:eastAsia="Calibri" w:hAnsi="Calibri" w:cs="Calibri"/>
        </w:rPr>
      </w:pPr>
      <w:r>
        <w:rPr>
          <w:rFonts w:ascii="Calibri" w:eastAsia="Calibri" w:hAnsi="Calibri" w:cs="Calibri"/>
        </w:rPr>
        <w:t xml:space="preserve">Thus I take three steps forth towards the doors where I was position in front of it however. My eyes rise into the horizontal door in front of me, staring down onto it in silence before taking a breath, exhaled </w:t>
      </w:r>
      <w:r>
        <w:rPr>
          <w:rFonts w:ascii="Calibri" w:eastAsia="Calibri" w:hAnsi="Calibri" w:cs="Calibri"/>
        </w:rPr>
        <w:lastRenderedPageBreak/>
        <w:t xml:space="preserve">and threw my paws out in front of me. Pushing the door apart so I would entered right in. I was welcomed with more darkness here apparently. It was even pitch dark that I cannot see anything at all however. As my eyes scanned upon the darkness, I stretched my ears outward and listened to the soundless ringing surrounding me. I only frowned; wondering if the dragons had already accomplished their mission at the time. But I just shake my head and walked forward. Unknowingly hitting the railing in front of me </w:t>
      </w:r>
      <w:r>
        <w:rPr>
          <w:rFonts w:ascii="Calibri" w:eastAsia="Calibri" w:hAnsi="Calibri" w:cs="Calibri"/>
        </w:rPr>
        <w:t>as I cough out in response however.</w:t>
      </w:r>
    </w:p>
    <w:p w14:paraId="00000020" w14:textId="77777777" w:rsidR="00215A67" w:rsidRDefault="00215A67" w:rsidP="00177E68">
      <w:pPr>
        <w:spacing w:line="240" w:lineRule="auto"/>
        <w:rPr>
          <w:rFonts w:ascii="Calibri" w:eastAsia="Calibri" w:hAnsi="Calibri" w:cs="Calibri"/>
        </w:rPr>
      </w:pPr>
    </w:p>
    <w:p w14:paraId="00000021" w14:textId="77777777" w:rsidR="00215A67" w:rsidRDefault="00177E68" w:rsidP="00177E68">
      <w:pPr>
        <w:spacing w:line="240" w:lineRule="auto"/>
        <w:rPr>
          <w:rFonts w:ascii="Calibri" w:eastAsia="Calibri" w:hAnsi="Calibri" w:cs="Calibri"/>
        </w:rPr>
      </w:pPr>
      <w:r>
        <w:rPr>
          <w:rFonts w:ascii="Calibri" w:eastAsia="Calibri" w:hAnsi="Calibri" w:cs="Calibri"/>
        </w:rPr>
        <w:t>Blinking in surprise, I turned my attention towards the attacker in front of me and stretched my paw outward to the railing. Hitting it lightly vibrates a high pitch sound that would be similar to an traigonal instrument. I tilted my head to the side; hitting again the railing in front of me sporting that high pitch sound once more. For upon the fifth time of me hitting it came a violent rumbling sound that shook the grounds beneath me. I blinked, surprise by the sudden cause and held tightly onto the raili</w:t>
      </w:r>
      <w:r>
        <w:rPr>
          <w:rFonts w:ascii="Calibri" w:eastAsia="Calibri" w:hAnsi="Calibri" w:cs="Calibri"/>
        </w:rPr>
        <w:t>ngs in front of me in hopes of not being knocked down onto the hard grounds beneath me. The rumbling and vibrations continued until it had stopped. Something had sprouted from the abyss in front of me. Giving  way to the connection of the hallway that was there. My eyes fixed upon the hallway that I had not seen beforehand and gradually rose myself up onto my feet. Walking with the railing holding me level as I pursuit for the halls. Willingly being swallowed by the pitch darkness that awaits for me inside.</w:t>
      </w:r>
    </w:p>
    <w:p w14:paraId="00000022" w14:textId="77777777" w:rsidR="00215A67" w:rsidRDefault="00215A67" w:rsidP="00177E68">
      <w:pPr>
        <w:spacing w:line="240" w:lineRule="auto"/>
        <w:rPr>
          <w:rFonts w:ascii="Calibri" w:eastAsia="Calibri" w:hAnsi="Calibri" w:cs="Calibri"/>
        </w:rPr>
      </w:pPr>
    </w:p>
    <w:p w14:paraId="00000023" w14:textId="77777777" w:rsidR="00215A67" w:rsidRDefault="00177E68" w:rsidP="00177E68">
      <w:pPr>
        <w:spacing w:line="240" w:lineRule="auto"/>
        <w:rPr>
          <w:rFonts w:ascii="Calibri" w:eastAsia="Calibri" w:hAnsi="Calibri" w:cs="Calibri"/>
        </w:rPr>
      </w:pPr>
      <w:r>
        <w:rPr>
          <w:rFonts w:ascii="Calibri" w:eastAsia="Calibri" w:hAnsi="Calibri" w:cs="Calibri"/>
        </w:rPr>
        <w:t>Sooner than I realized I had found myself inside of a room. A dark room apparently. No noises were about. Nothing was held here except for my own. I scanned around the room in silence; searching for the dragons and what were they doing here. But it had seemed that nothing was here. It was as if the dragons had deserted their plan altogether now. Silently I growled to myself while clenching my own paw as I had came upon the center of the room itself. Suddenly, a fireplace was lit startling me that I had imme</w:t>
      </w:r>
      <w:r>
        <w:rPr>
          <w:rFonts w:ascii="Calibri" w:eastAsia="Calibri" w:hAnsi="Calibri" w:cs="Calibri"/>
        </w:rPr>
        <w:t>diately turned my attention towards the side. Gazing now onto the fire that illuminate upon my own eyes. I found myself staring onto it in silence; then shake my head before glancing to the ground beneath me now and walked on forward. I walked to the other side of the room and paused. Lifting my eyes high towards the wall that was in front of me. I take a step to the wall in front of me.</w:t>
      </w:r>
    </w:p>
    <w:p w14:paraId="00000024" w14:textId="77777777" w:rsidR="00215A67" w:rsidRDefault="00215A67" w:rsidP="00177E68">
      <w:pPr>
        <w:spacing w:line="240" w:lineRule="auto"/>
        <w:rPr>
          <w:rFonts w:ascii="Calibri" w:eastAsia="Calibri" w:hAnsi="Calibri" w:cs="Calibri"/>
        </w:rPr>
      </w:pPr>
    </w:p>
    <w:p w14:paraId="00000025" w14:textId="77777777" w:rsidR="00215A67" w:rsidRDefault="00177E68" w:rsidP="00177E68">
      <w:pPr>
        <w:spacing w:line="240" w:lineRule="auto"/>
        <w:rPr>
          <w:rFonts w:ascii="Calibri" w:eastAsia="Calibri" w:hAnsi="Calibri" w:cs="Calibri"/>
        </w:rPr>
      </w:pPr>
      <w:r>
        <w:rPr>
          <w:rFonts w:ascii="Calibri" w:eastAsia="Calibri" w:hAnsi="Calibri" w:cs="Calibri"/>
        </w:rPr>
        <w:t>I stepped onto something cold that it instantly freeze me. My eyes widened again before I hanged my head; gazing to the grounds beneath me. Noticing the dried blood that was there. A small pool of it were upon my feet, traiting the carpet apparently while I gradually crouched down and stabbed my thumb against the sharp carpet’s strings. Feeling the wet coloring red then as I turned my paw over and glanced onto it. A million thoughts swirled within my own mind while I thought about the red coloring beneath m</w:t>
      </w:r>
      <w:r>
        <w:rPr>
          <w:rFonts w:ascii="Calibri" w:eastAsia="Calibri" w:hAnsi="Calibri" w:cs="Calibri"/>
        </w:rPr>
        <w:t>e. Half of them were related to the abused while the other relates to the lying, framing and such. However I do not know which is which and I just wanted to leave it at that however.</w:t>
      </w:r>
    </w:p>
    <w:p w14:paraId="00000026" w14:textId="77777777" w:rsidR="00215A67" w:rsidRDefault="00215A67" w:rsidP="00177E68">
      <w:pPr>
        <w:spacing w:line="240" w:lineRule="auto"/>
        <w:rPr>
          <w:rFonts w:ascii="Calibri" w:eastAsia="Calibri" w:hAnsi="Calibri" w:cs="Calibri"/>
        </w:rPr>
      </w:pPr>
    </w:p>
    <w:p w14:paraId="00000027" w14:textId="77777777" w:rsidR="00215A67" w:rsidRDefault="00177E68" w:rsidP="00177E68">
      <w:pPr>
        <w:spacing w:line="240" w:lineRule="auto"/>
        <w:rPr>
          <w:rFonts w:ascii="Calibri" w:eastAsia="Calibri" w:hAnsi="Calibri" w:cs="Calibri"/>
        </w:rPr>
      </w:pPr>
      <w:r>
        <w:rPr>
          <w:rFonts w:ascii="Calibri" w:eastAsia="Calibri" w:hAnsi="Calibri" w:cs="Calibri"/>
        </w:rPr>
        <w:t>Gradually growling and closing my eyes suddenly, I lifted myself up from the grounds beneath me and turned around. I started for the door. Opening it up already as I went through it. Backtracking through the maze like structure and back upon the square shape hole in front of me, I exited out back upon the surface where the sunstill rays shine down onto me.</w:t>
      </w:r>
    </w:p>
    <w:sectPr w:rsidR="00215A6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yNjUxsjQzMjIzMTZQ0lEKTi0uzszPAykwrAUA61GiiSwAAAA="/>
  </w:docVars>
  <w:rsids>
    <w:rsidRoot w:val="00215A67"/>
    <w:rsid w:val="00177E68"/>
    <w:rsid w:val="00215A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A95AB57-D841-44F5-A434-A83778D09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2396</Words>
  <Characters>13659</Characters>
  <Application>Microsoft Office Word</Application>
  <DocSecurity>0</DocSecurity>
  <Lines>113</Lines>
  <Paragraphs>32</Paragraphs>
  <ScaleCrop>false</ScaleCrop>
  <Company/>
  <LinksUpToDate>false</LinksUpToDate>
  <CharactersWithSpaces>16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4-05-03T18:43:00Z</dcterms:created>
  <dcterms:modified xsi:type="dcterms:W3CDTF">2024-05-03T18:43:00Z</dcterms:modified>
</cp:coreProperties>
</file>